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D0506" w14:textId="08199801" w:rsidR="002C45BA" w:rsidRDefault="002C45BA" w:rsidP="00014981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09FBAFB1" wp14:editId="55F40CC6">
            <wp:extent cx="1771650" cy="664369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196" cy="67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0E8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B17FAC" wp14:editId="2582057F">
                <wp:simplePos x="0" y="0"/>
                <wp:positionH relativeFrom="column">
                  <wp:posOffset>1676400</wp:posOffset>
                </wp:positionH>
                <wp:positionV relativeFrom="paragraph">
                  <wp:posOffset>47625</wp:posOffset>
                </wp:positionV>
                <wp:extent cx="5419725" cy="77152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7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15E73" w14:textId="7BD7B5DC" w:rsidR="00014981" w:rsidRPr="00596F83" w:rsidRDefault="00014981" w:rsidP="002C45BA">
                            <w:pPr>
                              <w:spacing w:line="240" w:lineRule="auto"/>
                              <w:jc w:val="right"/>
                              <w:rPr>
                                <w:color w:val="003192"/>
                              </w:rPr>
                            </w:pPr>
                            <w:r w:rsidRPr="00596F83">
                              <w:rPr>
                                <w:rFonts w:ascii="Arial" w:hAnsi="Arial" w:cs="Arial"/>
                                <w:b/>
                                <w:color w:val="003192"/>
                                <w:sz w:val="48"/>
                                <w:szCs w:val="48"/>
                              </w:rPr>
                              <w:t>Officer Transition Check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B17F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2pt;margin-top:3.75pt;width:426.75pt;height:6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" filled="f" stroked="f">
                <v:textbox>
                  <w:txbxContent>
                    <w:p w14:paraId="71815E73" w14:textId="7BD7B5DC" w:rsidR="00014981" w:rsidRPr="00596F83" w:rsidRDefault="00014981" w:rsidP="002C45BA">
                      <w:pPr>
                        <w:spacing w:line="240" w:lineRule="auto"/>
                        <w:jc w:val="right"/>
                        <w:rPr>
                          <w:color w:val="003192"/>
                        </w:rPr>
                      </w:pPr>
                      <w:r w:rsidRPr="00596F83">
                        <w:rPr>
                          <w:rFonts w:ascii="Arial" w:hAnsi="Arial" w:cs="Arial"/>
                          <w:b/>
                          <w:color w:val="003192"/>
                          <w:sz w:val="48"/>
                          <w:szCs w:val="48"/>
                        </w:rPr>
                        <w:t>Officer Transition Check List</w:t>
                      </w:r>
                    </w:p>
                  </w:txbxContent>
                </v:textbox>
              </v:shape>
            </w:pict>
          </mc:Fallback>
        </mc:AlternateContent>
      </w:r>
    </w:p>
    <w:p w14:paraId="55842671" w14:textId="72987C14" w:rsidR="009706F1" w:rsidRDefault="00014981" w:rsidP="00014981">
      <w:pPr>
        <w:spacing w:line="240" w:lineRule="auto"/>
      </w:pPr>
      <w:r>
        <w:rPr>
          <w:rFonts w:ascii="Arial" w:hAnsi="Arial" w:cs="Arial"/>
          <w:b/>
          <w:color w:val="548DD4" w:themeColor="text2" w:themeTint="99"/>
          <w:sz w:val="48"/>
          <w:szCs w:val="48"/>
        </w:rPr>
        <w:t xml:space="preserve">  </w:t>
      </w:r>
    </w:p>
    <w:p w14:paraId="49C38FB2" w14:textId="5DBD735D" w:rsidR="00AA481E" w:rsidRDefault="00AA481E"/>
    <w:tbl>
      <w:tblPr>
        <w:tblStyle w:val="TableGrid"/>
        <w:tblW w:w="0" w:type="auto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0"/>
        <w:gridCol w:w="2304"/>
        <w:gridCol w:w="1983"/>
        <w:gridCol w:w="2317"/>
      </w:tblGrid>
      <w:tr w:rsidR="002B1FDB" w:rsidRPr="002B1FDB" w14:paraId="052368F6" w14:textId="77777777" w:rsidTr="00014981">
        <w:tc>
          <w:tcPr>
            <w:tcW w:w="4248" w:type="dxa"/>
            <w:tcBorders>
              <w:top w:val="single" w:sz="18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</w:tcPr>
          <w:p w14:paraId="6E6C86EA" w14:textId="77777777" w:rsidR="002B1FDB" w:rsidRPr="002B1FDB" w:rsidRDefault="002B1FDB" w:rsidP="002B1FDB">
            <w:pPr>
              <w:jc w:val="center"/>
              <w:rPr>
                <w:rFonts w:ascii="Arial" w:hAnsi="Arial" w:cs="Arial"/>
                <w:b/>
              </w:rPr>
            </w:pPr>
            <w:r w:rsidRPr="002B1FDB">
              <w:rPr>
                <w:rFonts w:ascii="Arial" w:hAnsi="Arial" w:cs="Arial"/>
                <w:b/>
              </w:rPr>
              <w:t>Section Item</w:t>
            </w:r>
          </w:p>
        </w:tc>
        <w:tc>
          <w:tcPr>
            <w:tcW w:w="2340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</w:tcPr>
          <w:p w14:paraId="5480A463" w14:textId="77777777" w:rsidR="002B1FDB" w:rsidRPr="002B1FDB" w:rsidRDefault="002B1FDB" w:rsidP="002B1FDB">
            <w:pPr>
              <w:jc w:val="center"/>
              <w:rPr>
                <w:rFonts w:ascii="Arial" w:hAnsi="Arial" w:cs="Arial"/>
                <w:b/>
              </w:rPr>
            </w:pPr>
            <w:r w:rsidRPr="002B1FDB">
              <w:rPr>
                <w:rFonts w:ascii="Arial" w:hAnsi="Arial" w:cs="Arial"/>
                <w:b/>
              </w:rPr>
              <w:t>Responsible</w:t>
            </w:r>
          </w:p>
        </w:tc>
        <w:tc>
          <w:tcPr>
            <w:tcW w:w="2042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</w:tcPr>
          <w:p w14:paraId="662F3AA9" w14:textId="77777777" w:rsidR="002B1FDB" w:rsidRPr="002B1FDB" w:rsidRDefault="002B1FDB" w:rsidP="002B1FDB">
            <w:pPr>
              <w:jc w:val="center"/>
              <w:rPr>
                <w:rFonts w:ascii="Arial" w:hAnsi="Arial" w:cs="Arial"/>
                <w:b/>
              </w:rPr>
            </w:pPr>
            <w:r w:rsidRPr="002B1FDB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2386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18" w:space="0" w:color="000000" w:themeColor="text1"/>
            </w:tcBorders>
          </w:tcPr>
          <w:p w14:paraId="3CEA5749" w14:textId="77777777" w:rsidR="002B1FDB" w:rsidRPr="002B1FDB" w:rsidRDefault="002B1FDB" w:rsidP="002B1FD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es</w:t>
            </w:r>
          </w:p>
        </w:tc>
      </w:tr>
      <w:tr w:rsidR="00014981" w:rsidRPr="002B1FDB" w14:paraId="194BE8DD" w14:textId="77777777" w:rsidTr="00014981">
        <w:tc>
          <w:tcPr>
            <w:tcW w:w="11016" w:type="dxa"/>
            <w:gridSpan w:val="4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14:paraId="3A7E45E3" w14:textId="77777777" w:rsidR="00014981" w:rsidRPr="00014981" w:rsidRDefault="00014981" w:rsidP="0001498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14981">
              <w:rPr>
                <w:rFonts w:ascii="Arial" w:hAnsi="Arial" w:cs="Arial"/>
                <w:b/>
                <w:sz w:val="24"/>
                <w:szCs w:val="24"/>
              </w:rPr>
              <w:t>Section  Records</w:t>
            </w:r>
          </w:p>
        </w:tc>
      </w:tr>
      <w:tr w:rsidR="002B1FDB" w:rsidRPr="002B1FDB" w14:paraId="2F0F4E57" w14:textId="77777777" w:rsidTr="00014981">
        <w:trPr>
          <w:trHeight w:val="360"/>
        </w:trPr>
        <w:tc>
          <w:tcPr>
            <w:tcW w:w="4248" w:type="dxa"/>
            <w:tcBorders>
              <w:top w:val="single" w:sz="18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0312022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ncial Records</w:t>
            </w:r>
          </w:p>
        </w:tc>
        <w:tc>
          <w:tcPr>
            <w:tcW w:w="2340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7AA7485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144E6AF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7B52B5A4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4D06AF93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93D1986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st Tax Return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809132E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F319BF5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3D38F473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7EC2CED0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48A8567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Membership Record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2C8295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39A5084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120FAF3F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7CD22018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84F3FB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Minute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190A5C0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53367C0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50202902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5750C29B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242627EA" w14:textId="0E9AFC72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 xml:space="preserve">Annual Reports Submitted 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6D604C3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B8194FE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753D9A2E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69D1EFFD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046A3BA" w14:textId="6AD36632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 xml:space="preserve">Financial Reports Submitted 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103F43B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FBD5738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2DC7ECBE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4A605626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5F0BB3D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Current Bylaw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F4BF670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03A1A60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6012C019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5F7BEC19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CD5CC30" w14:textId="78F41CDF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 xml:space="preserve">Articles of </w:t>
            </w:r>
            <w:r w:rsidR="002C45BA" w:rsidRPr="002B1FDB">
              <w:rPr>
                <w:rFonts w:ascii="Arial" w:hAnsi="Arial" w:cs="Arial"/>
                <w:sz w:val="20"/>
                <w:szCs w:val="20"/>
              </w:rPr>
              <w:t>Incorporat</w:t>
            </w:r>
            <w:r w:rsidR="002C45BA">
              <w:rPr>
                <w:rFonts w:ascii="Arial" w:hAnsi="Arial" w:cs="Arial"/>
                <w:sz w:val="20"/>
                <w:szCs w:val="20"/>
              </w:rPr>
              <w:t>ion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1074C37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003C0B4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5B04BAB7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3910704B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01D7152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Budget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4912264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EE13ABB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2197010F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58CEE6FF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6B0D0E7" w14:textId="71E8C88E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Federal Tax number(s)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84AF7BA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F0E4AD3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22595998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46903CB2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480A91E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Tax exemption determination letter and certificate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6E4ADA1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DE5C923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636220C6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47AD9F64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267560AB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Section policies and procedures*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00A3819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316BE7F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3A96D672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35A8BC7D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AC8A035" w14:textId="161F0011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 xml:space="preserve">Bank information for dues transfer </w:t>
            </w:r>
            <w:r w:rsidR="002C45BA">
              <w:rPr>
                <w:rFonts w:ascii="Arial" w:hAnsi="Arial" w:cs="Arial"/>
                <w:sz w:val="20"/>
                <w:szCs w:val="20"/>
              </w:rPr>
              <w:t xml:space="preserve">(Bill.com login information) Notification Email 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DB70C23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259705B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1C384481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1FD0BB5D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2553E705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B1FDB">
              <w:rPr>
                <w:rFonts w:ascii="Arial" w:hAnsi="Arial" w:cs="Arial"/>
                <w:sz w:val="20"/>
                <w:szCs w:val="20"/>
              </w:rPr>
              <w:t>Update bank signature card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ED27BF7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BEA81B5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</w:tcPr>
          <w:p w14:paraId="3E7EC177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5CADD188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  <w:vAlign w:val="center"/>
          </w:tcPr>
          <w:p w14:paraId="25B09D0D" w14:textId="77777777" w:rsidR="002B1FDB" w:rsidRPr="002B1FDB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pies of current/pending vendor contract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</w:tcPr>
          <w:p w14:paraId="0385D365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</w:tcPr>
          <w:p w14:paraId="400B6ABC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18" w:space="0" w:color="000000" w:themeColor="text1"/>
            </w:tcBorders>
          </w:tcPr>
          <w:p w14:paraId="110A8C1C" w14:textId="77777777" w:rsidR="002B1FDB" w:rsidRPr="002B1FDB" w:rsidRDefault="002B1FD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4981" w:rsidRPr="002B1FDB" w14:paraId="6D62D707" w14:textId="77777777" w:rsidTr="00014981">
        <w:tc>
          <w:tcPr>
            <w:tcW w:w="11016" w:type="dxa"/>
            <w:gridSpan w:val="4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14:paraId="134C3390" w14:textId="77777777" w:rsidR="00014981" w:rsidRPr="00014981" w:rsidRDefault="00014981" w:rsidP="0001498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14981">
              <w:rPr>
                <w:rFonts w:ascii="Arial" w:hAnsi="Arial" w:cs="Arial"/>
                <w:b/>
                <w:sz w:val="24"/>
                <w:szCs w:val="24"/>
              </w:rPr>
              <w:t>Section Governance/Meetings</w:t>
            </w:r>
          </w:p>
        </w:tc>
      </w:tr>
      <w:tr w:rsidR="002B1FDB" w:rsidRPr="002B1FDB" w14:paraId="24EE7DCC" w14:textId="77777777" w:rsidTr="00014981">
        <w:trPr>
          <w:trHeight w:val="360"/>
        </w:trPr>
        <w:tc>
          <w:tcPr>
            <w:tcW w:w="4248" w:type="dxa"/>
            <w:tcBorders>
              <w:top w:val="single" w:sz="18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03E01ED5" w14:textId="77777777" w:rsidR="002B1FDB" w:rsidRPr="009B5B0C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Updated leadership roster</w:t>
            </w:r>
          </w:p>
        </w:tc>
        <w:tc>
          <w:tcPr>
            <w:tcW w:w="2340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80B8B73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DF18BD9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18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368EF234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4120C550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C5CCAD5" w14:textId="77777777" w:rsidR="002B1FDB" w:rsidRPr="009B5B0C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List of meetings/events and volunteer role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EDE3169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D1A4F80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2568D0D8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2086F5E3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213E558C" w14:textId="77777777" w:rsidR="002B1FDB" w:rsidRPr="009B5B0C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Calendar of upcoming meetings/event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F649A46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017F5509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0CEDF970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29AEE015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493CD48" w14:textId="24F1D441" w:rsidR="002B1FDB" w:rsidRPr="009B5B0C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 xml:space="preserve">Location of </w:t>
            </w:r>
            <w:r w:rsidR="002C45BA">
              <w:rPr>
                <w:rFonts w:ascii="Arial" w:hAnsi="Arial" w:cs="Arial"/>
                <w:sz w:val="20"/>
                <w:szCs w:val="20"/>
              </w:rPr>
              <w:t>chapter</w:t>
            </w:r>
            <w:r w:rsidRPr="009B5B0C">
              <w:rPr>
                <w:rFonts w:ascii="Arial" w:hAnsi="Arial" w:cs="Arial"/>
                <w:sz w:val="20"/>
                <w:szCs w:val="20"/>
              </w:rPr>
              <w:t xml:space="preserve"> logo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537341C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1D6FC74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7F9F9F4A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53EDC341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4D74565" w14:textId="77777777" w:rsidR="002B1FDB" w:rsidRPr="009B5B0C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Templates for newsletters/member communication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18DFD45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F3A2823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7522D261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0FF61433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36883BB" w14:textId="77777777" w:rsidR="002B1FDB" w:rsidRPr="009B5B0C" w:rsidRDefault="002B1FDB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Marketing lists for meeting and event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B928516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F0862E6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7FC6FD73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4EB1A57C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6E719FE6" w14:textId="1FFF9597" w:rsidR="002B1FDB" w:rsidRPr="009B5B0C" w:rsidRDefault="002C45BA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st of Sponsor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8101D50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D414920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0C9F19E9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5CC7FBCE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0265579" w14:textId="77777777" w:rsidR="002B1FDB" w:rsidRPr="009B5B0C" w:rsidRDefault="009B5B0C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List of pending deadline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29A9CB1D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1E1EE4D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037FE6DA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2C1F953B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7F13FA07" w14:textId="77777777" w:rsidR="002B1FDB" w:rsidRPr="009B5B0C" w:rsidRDefault="009B5B0C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History of meetings and events from past three years (date, locations, rates, financial, attendance numbers)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3C6BE9D6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2F683FF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16328B88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B5B0C" w:rsidRPr="002B1FDB" w14:paraId="63FE898C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52ACD472" w14:textId="77777777" w:rsidR="009B5B0C" w:rsidRPr="009B5B0C" w:rsidRDefault="009B5B0C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Membership application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4B5EF55A" w14:textId="77777777" w:rsidR="009B5B0C" w:rsidRPr="002B1FDB" w:rsidRDefault="009B5B0C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vAlign w:val="center"/>
          </w:tcPr>
          <w:p w14:paraId="14F752AB" w14:textId="77777777" w:rsidR="009B5B0C" w:rsidRPr="002B1FDB" w:rsidRDefault="009B5B0C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6F2B1CD8" w14:textId="77777777" w:rsidR="009B5B0C" w:rsidRPr="002B1FDB" w:rsidRDefault="009B5B0C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1FDB" w:rsidRPr="002B1FDB" w14:paraId="0CC2BAA5" w14:textId="77777777" w:rsidTr="00014981">
        <w:trPr>
          <w:trHeight w:val="360"/>
        </w:trPr>
        <w:tc>
          <w:tcPr>
            <w:tcW w:w="4248" w:type="dxa"/>
            <w:tcBorders>
              <w:top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  <w:vAlign w:val="center"/>
          </w:tcPr>
          <w:p w14:paraId="36EF9C19" w14:textId="77777777" w:rsidR="002B1FDB" w:rsidRPr="009B5B0C" w:rsidRDefault="009B5B0C" w:rsidP="0001498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B5B0C">
              <w:rPr>
                <w:rFonts w:ascii="Arial" w:hAnsi="Arial" w:cs="Arial"/>
                <w:sz w:val="20"/>
                <w:szCs w:val="20"/>
              </w:rPr>
              <w:t>Membership processes</w:t>
            </w:r>
          </w:p>
        </w:tc>
        <w:tc>
          <w:tcPr>
            <w:tcW w:w="234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  <w:vAlign w:val="center"/>
          </w:tcPr>
          <w:p w14:paraId="21443590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18" w:space="0" w:color="000000" w:themeColor="text1"/>
              <w:right w:val="single" w:sz="2" w:space="0" w:color="000000" w:themeColor="text1"/>
            </w:tcBorders>
            <w:vAlign w:val="center"/>
          </w:tcPr>
          <w:p w14:paraId="50C79DEB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18" w:space="0" w:color="000000" w:themeColor="text1"/>
            </w:tcBorders>
            <w:vAlign w:val="center"/>
          </w:tcPr>
          <w:p w14:paraId="15021A96" w14:textId="77777777" w:rsidR="002B1FDB" w:rsidRPr="002B1FDB" w:rsidRDefault="002B1FDB" w:rsidP="000149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7F10BA" w14:textId="72FA5213" w:rsidR="00AA481E" w:rsidRPr="002B1FDB" w:rsidRDefault="00AA481E" w:rsidP="002C45BA">
      <w:pPr>
        <w:rPr>
          <w:rFonts w:ascii="Arial" w:hAnsi="Arial" w:cs="Arial"/>
          <w:sz w:val="20"/>
          <w:szCs w:val="20"/>
        </w:rPr>
      </w:pPr>
    </w:p>
    <w:sectPr w:rsidR="00AA481E" w:rsidRPr="002B1FDB" w:rsidSect="00AA48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94571"/>
    <w:multiLevelType w:val="hybridMultilevel"/>
    <w:tmpl w:val="78D4F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ED4159"/>
    <w:multiLevelType w:val="hybridMultilevel"/>
    <w:tmpl w:val="7AB29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AyMzM3MrEwMzZX0lEKTi0uzszPAykwrAUAO4+qDCwAAAA="/>
  </w:docVars>
  <w:rsids>
    <w:rsidRoot w:val="00AA481E"/>
    <w:rsid w:val="0001281A"/>
    <w:rsid w:val="00014981"/>
    <w:rsid w:val="00050E8E"/>
    <w:rsid w:val="000C1A08"/>
    <w:rsid w:val="001B7A5B"/>
    <w:rsid w:val="001C08B8"/>
    <w:rsid w:val="002506B8"/>
    <w:rsid w:val="002B1FDB"/>
    <w:rsid w:val="002C45BA"/>
    <w:rsid w:val="00350104"/>
    <w:rsid w:val="004208E2"/>
    <w:rsid w:val="00596F83"/>
    <w:rsid w:val="00895DB3"/>
    <w:rsid w:val="009706F1"/>
    <w:rsid w:val="009B5B0C"/>
    <w:rsid w:val="00AA481E"/>
    <w:rsid w:val="00AE0D0B"/>
    <w:rsid w:val="00B65DA1"/>
    <w:rsid w:val="00CC26B2"/>
    <w:rsid w:val="00DE0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E89CFD7"/>
  <w15:docId w15:val="{B5BFB4B5-999A-48A7-A081-72077D768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48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8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B1FDB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B1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84B0D37E4ADD49835791BC8789AC97" ma:contentTypeVersion="0" ma:contentTypeDescription="Create a new document." ma:contentTypeScope="" ma:versionID="74399a4af354cfa18f1d3afd1b931f9e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44C430-D439-4B7A-890F-A9EA302F69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0ACBE735-0AB9-4C91-9A02-57C1CD91981D}">
  <ds:schemaRefs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3293006-E379-4C86-AD96-ECCE886456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Food Technologists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H. Kneebone</dc:creator>
  <cp:lastModifiedBy>Nikki Jackson</cp:lastModifiedBy>
  <cp:revision>3</cp:revision>
  <dcterms:created xsi:type="dcterms:W3CDTF">2022-02-02T19:43:00Z</dcterms:created>
  <dcterms:modified xsi:type="dcterms:W3CDTF">2022-02-0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84B0D37E4ADD49835791BC8789AC97</vt:lpwstr>
  </property>
</Properties>
</file>